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p>
      <w:pPr>
        <w:pStyle w:val="FirstParagraph"/>
      </w:pPr>
      <w:r>
        <w:t xml:space="preserve">Date: October 26, 2023</w:t>
      </w:r>
    </w:p>
    <w:p>
      <w:pPr>
        <w:pStyle w:val="BodyText"/>
      </w:pPr>
      <w:r>
        <w:t xml:space="preserve">Dear Hiring Manager,</w:t>
      </w:r>
    </w:p>
    <w:bookmarkStart w:id="20" w:name="Xb8cbba3ea1c8e235638509d6a0a24754a6e67c5"/>
    <w:p>
      <w:pPr>
        <w:pStyle w:val="Heading1"/>
      </w:pPr>
      <w:r>
        <w:t xml:space="preserve">Internship Application Letter for Electronics Engineer Position</w:t>
      </w:r>
    </w:p>
    <w:p>
      <w:pPr>
        <w:pStyle w:val="FirstParagraph"/>
      </w:pPr>
      <w:r>
        <w:t xml:space="preserve">I am writing this Internship Application Letter to express my enthusiastic interest in the Electronics Engineer Intern position at [Company Name] in Vietnam Ho Chi Minh City. As a final-year Electrical and Electronic Engineering student at HCMC University of Technology and Education, I have cultivated a robust foundation in circuit design, embedded systems, and signal processing – skills I am eager to apply within the dynamic technological landscape of Vietnam Ho Chi Minh City. The convergence of rapid digital transformation in Southeast Asia’s most vibrant metropolis makes this internship an unparalleled opportunity to contribute meaningfully while advancing my professional development.</w:t>
      </w:r>
    </w:p>
    <w:p>
      <w:pPr>
        <w:pStyle w:val="BodyText"/>
      </w:pPr>
      <w:r>
        <w:t xml:space="preserve">My academic journey has been meticulously aligned with the evolving demands of Vietnam's electronics industry. At HCMC University, I completed a rigorous curriculum including Advanced Microcontroller Systems (using ARM Cortex-M series), RF Communication Fundamentals, and Power Electronics for Renewable Energy Systems – all directly relevant to HCMC's status as Vietnam's primary hub for electronics manufacturing and innovation. For my capstone project, I designed a low-cost IoT-based smart irrigation system using ESP32 microcontrollers and LoRaWAN technology. This solution was specifically optimized for Vietnam's agricultural sector, addressing water efficiency challenges faced by farmers in the Mekong Delta region – a project that earned recognition at the HCMC University Innovation Competition. Such experiences have solidified my technical capabilities while deepening my understanding of how electronics engineering directly impacts Vietnam's economic development.</w:t>
      </w:r>
    </w:p>
    <w:p>
      <w:pPr>
        <w:pStyle w:val="BodyText"/>
      </w:pPr>
      <w:r>
        <w:t xml:space="preserve">What excites me most about interning in Vietnam Ho Chi Minh City is the city's unique ecosystem for electronics innovation. As Southeast Asia's leading tech center, HCMC hosts global semiconductor giants (like STMicroelectronics), pioneering Vietnamese tech firms (including FPT Corporation and Viettel Group), and thriving startups within Saigon Hi-Tech Park. I have closely followed initiatives like Vietnam's National Target Program on New Industrialization, which prioritizes advanced manufacturing – an area where my skills in PCB design using Altium Designer and proficiency with oscilloscopes/multimeters align perfectly with market needs. Having visited the HCMC Electronics Fair twice, I've witnessed firsthand how local engineers are solving challenges like 5G infrastructure deployment and EV battery management systems – areas I'm keen to contribute to through this internship.</w:t>
      </w:r>
    </w:p>
    <w:p>
      <w:pPr>
        <w:pStyle w:val="BodyText"/>
      </w:pPr>
      <w:r>
        <w:t xml:space="preserve">My technical toolkit includes hands-on experience with:</w:t>
      </w:r>
    </w:p>
    <w:p>
      <w:pPr>
        <w:numPr>
          <w:ilvl w:val="0"/>
          <w:numId w:val="1001"/>
        </w:numPr>
        <w:pStyle w:val="Compact"/>
      </w:pPr>
      <w:r>
        <w:t xml:space="preserve">PCB Design &amp; Prototyping (Altium Designer, KiCad)</w:t>
      </w:r>
    </w:p>
    <w:p>
      <w:pPr>
        <w:numPr>
          <w:ilvl w:val="0"/>
          <w:numId w:val="1001"/>
        </w:numPr>
        <w:pStyle w:val="Compact"/>
      </w:pPr>
      <w:r>
        <w:t xml:space="preserve">Firmware Development (C/C++ for Arduino, STM32 HAL libraries)</w:t>
      </w:r>
    </w:p>
    <w:p>
      <w:pPr>
        <w:numPr>
          <w:ilvl w:val="0"/>
          <w:numId w:val="1001"/>
        </w:numPr>
        <w:pStyle w:val="Compact"/>
      </w:pPr>
      <w:r>
        <w:t xml:space="preserve">Signal Processing (MATLAB, Python for sensor data analysis)</w:t>
      </w:r>
    </w:p>
    <w:p>
      <w:pPr>
        <w:numPr>
          <w:ilvl w:val="0"/>
          <w:numId w:val="1001"/>
        </w:numPr>
        <w:pStyle w:val="Compact"/>
      </w:pPr>
      <w:r>
        <w:t xml:space="preserve">Embedded System Integration (Raspberry Pi, ESP32 modules)</w:t>
      </w:r>
    </w:p>
    <w:p>
      <w:pPr>
        <w:pStyle w:val="FirstParagraph"/>
      </w:pPr>
      <w:r>
        <w:t xml:space="preserve">I understand that the Electronics Engineer role requires not only technical excellence but also cultural adaptability. Having spent six months interning remotely with a HCMC-based electronics startup during my sophomore year, I developed fluency in navigating Vietnamese workplace dynamics – from the importance of "kính trọng" (respect) in communication to understanding project management approaches within Vietnam's collaborative business culture. During this period, I assisted in debugging production-line PCB assemblies for an IoT-enabled air quality monitor targeting HCMC's urban pollution challenges, learning how to effectively communicate technical issues through Vietnamese colleagues. This experience taught me that successful electronics engineering in Vietnam Ho Chi Minh City requires both precision and patience – qualities I've consistently demonstrated.</w:t>
      </w:r>
    </w:p>
    <w:p>
      <w:pPr>
        <w:pStyle w:val="BodyText"/>
      </w:pPr>
      <w:r>
        <w:t xml:space="preserve">My commitment to contributing meaningfully to Vietnam's technological advancement extends beyond technical skills. I actively participate in the HCMC Student Engineering Association, where we organize workshops on "Electronics for Sustainable Development" across local communities. Recently, our team deployed solar-powered street lighting prototypes in District 12 using cost-effective components sourced from HCMC's electronics markets like Phu My Hung – demonstrating my practical understanding of resource constraints common in Vietnam's infrastructure projects. This aligns perfectly with the type of community-focused engineering work I hope to advance through your internship program.</w:t>
      </w:r>
    </w:p>
    <w:p>
      <w:pPr>
        <w:pStyle w:val="BodyText"/>
      </w:pPr>
      <w:r>
        <w:t xml:space="preserve">What particularly draws me to [Company Name] is your recent project developing 5G-enabled industrial automation solutions for Vietnamese manufacturing SMEs – exactly the kind of innovation happening at the forefront of Vietnam Ho Chi Minh City's electronics sector. My academic projects on low-power sensor networks directly support such initiatives, and I am confident my proactive approach would allow me to quickly contribute to your team's objectives. I am particularly eager to learn from your engineers' expertise in applying cutting-edge electronics solutions within Vietnam's unique regulatory and market environment.</w:t>
      </w:r>
    </w:p>
    <w:p>
      <w:pPr>
        <w:pStyle w:val="BodyText"/>
      </w:pPr>
      <w:r>
        <w:t xml:space="preserve">As a native Vietnamese speaker with strong English proficiency (TOEIC 850), I can seamlessly collaborate across international teams while maintaining deep cultural understanding of HCMC's business ecosystem. I am available to commence the internship immediately after my graduation in December 2023 and am fully prepared to relocate to Vietnam Ho Chi Minh City for the duration of this opportunity. My resume, attached for your review, provides further detail on my technical projects and academic achievements.</w:t>
      </w:r>
    </w:p>
    <w:p>
      <w:pPr>
        <w:pStyle w:val="BodyText"/>
      </w:pPr>
      <w:r>
        <w:t xml:space="preserve">In closing, I view this Electronics Engineer Internship not merely as a career step but as an opportunity to become part of Vietnam's technological renaissance in Ho Chi Minh City – a city where engineering innovation directly shapes the nation's economic future. I am deeply motivated by the prospect of applying my skills to solve real challenges for Vietnamese industries while learning from your esteemed team. Thank you for considering my Internship Application Letter; I welcome the opportunity to discuss how my background in electronics engineering can support [Company Name]'s mission within Vietnam Ho Chi Minh City.</w:t>
      </w:r>
    </w:p>
    <w:p>
      <w:pPr>
        <w:pStyle w:val="BodyText"/>
      </w:pPr>
      <w:r>
        <w:t xml:space="preserve">Sincerely,</w:t>
      </w:r>
    </w:p>
    <w:p>
      <w:pPr>
        <w:pStyle w:val="BodyText"/>
      </w:pPr>
      <w:r>
        <w:t xml:space="preserve">[Your Full Name]</w:t>
      </w:r>
    </w:p>
    <w:p>
      <w:pPr>
        <w:pStyle w:val="BodyText"/>
      </w:pPr>
      <w:r>
        <w:t xml:space="preserve">[Your Student ID/Contact Information]</w:t>
      </w:r>
    </w:p>
    <w:p>
      <w:pPr>
        <w:pStyle w:val="BodyText"/>
      </w:pPr>
      <w:r>
        <w:t xml:space="preserve">Phone: +84 XXX XXXX | Email: yourname@email.com</w:t>
      </w:r>
    </w:p>
    <w:p>
      <w:pPr>
        <w:pStyle w:val="BodyText"/>
      </w:pPr>
      <w:r>
        <w:t xml:space="preserve">This Internship Application Letter was specifically crafted for Electronics Engineer positions in Vietnam Ho Chi Minh City, integrating technical expertise with cultural understanding of Vietnam's rapidly growing electronics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7-23T11:06:22Z</dcterms:created>
  <dcterms:modified xsi:type="dcterms:W3CDTF">2026-07-23T11:06:22Z</dcterms:modified>
</cp:coreProperties>
</file>

<file path=docProps/custom.xml><?xml version="1.0" encoding="utf-8"?>
<Properties xmlns="http://schemas.openxmlformats.org/officeDocument/2006/custom-properties" xmlns:vt="http://schemas.openxmlformats.org/officeDocument/2006/docPropsVTypes"/>
</file>